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DC253" w14:textId="77777777" w:rsidR="00D94822" w:rsidRPr="00D04068" w:rsidRDefault="00942B2B">
      <w:pPr>
        <w:jc w:val="center"/>
        <w:rPr>
          <w:rFonts w:ascii="Arial" w:hAnsi="Arial" w:cs="Arial"/>
          <w:sz w:val="24"/>
        </w:rPr>
      </w:pPr>
      <w:r>
        <w:rPr>
          <w:noProof/>
        </w:rPr>
        <w:pict w14:anchorId="4E8759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207.75pt;height:79.5pt;z-index:1;mso-position-horizontal:left;mso-position-horizontal-relative:margin;mso-position-vertical:top;mso-position-vertical-relative:margin">
            <v:imagedata r:id="rId5" o:title="HHU_Logo_Wort-Bild-Marke_horizontal_RGB"/>
            <w10:wrap type="square" anchorx="margin" anchory="margin"/>
          </v:shape>
        </w:pict>
      </w:r>
    </w:p>
    <w:p w14:paraId="50E4DD8B" w14:textId="77777777" w:rsidR="00D04068" w:rsidRDefault="00D04068">
      <w:pPr>
        <w:jc w:val="center"/>
        <w:rPr>
          <w:rFonts w:ascii="Arial" w:hAnsi="Arial" w:cs="Arial"/>
          <w:sz w:val="26"/>
          <w:lang w:val="en-GB"/>
        </w:rPr>
      </w:pPr>
    </w:p>
    <w:p w14:paraId="7713ECD8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2720205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7AC454DA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8F823A2" w14:textId="77777777" w:rsidR="00721104" w:rsidRPr="0021296C" w:rsidRDefault="00721104">
      <w:pPr>
        <w:jc w:val="center"/>
        <w:rPr>
          <w:rFonts w:ascii="Arial" w:hAnsi="Arial" w:cs="Arial"/>
          <w:b/>
          <w:bCs/>
          <w:i/>
          <w:sz w:val="26"/>
          <w:lang w:val="en-GB"/>
        </w:rPr>
      </w:pPr>
    </w:p>
    <w:p w14:paraId="427BE22E" w14:textId="77777777" w:rsidR="00D94822" w:rsidRPr="00D04068" w:rsidRDefault="0021296C" w:rsidP="0021296C">
      <w:pPr>
        <w:pStyle w:val="berschrift9"/>
      </w:pPr>
      <w:r w:rsidRPr="0021296C">
        <w:rPr>
          <w:bCs/>
        </w:rPr>
        <w:t>Antrag auf Anerkennung</w:t>
      </w:r>
      <w:r>
        <w:t xml:space="preserve"> </w:t>
      </w:r>
      <w:r>
        <w:br/>
      </w:r>
      <w:r w:rsidRPr="0021296C">
        <w:rPr>
          <w:b w:val="0"/>
          <w:bCs/>
        </w:rPr>
        <w:t>für den Kernfachstudiengang B. A. Anglistik und Amerikanistik</w:t>
      </w:r>
    </w:p>
    <w:p w14:paraId="25A0E0DE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27DF7C8B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43B99672" w14:textId="77777777" w:rsidR="00D94822" w:rsidRPr="00D04068" w:rsidRDefault="00006092">
      <w:pPr>
        <w:pStyle w:val="Times"/>
        <w:tabs>
          <w:tab w:val="right" w:pos="9498"/>
        </w:tabs>
        <w:spacing w:line="240" w:lineRule="auto"/>
        <w:outlineLvl w:val="0"/>
        <w:rPr>
          <w:rFonts w:ascii="Arial" w:hAnsi="Arial" w:cs="Arial"/>
          <w:sz w:val="26"/>
          <w:szCs w:val="26"/>
        </w:rPr>
      </w:pPr>
      <w:r w:rsidRPr="00006092">
        <w:rPr>
          <w:rFonts w:ascii="Arial" w:hAnsi="Arial" w:cs="Arial"/>
          <w:i/>
          <w:sz w:val="26"/>
          <w:szCs w:val="26"/>
        </w:rPr>
        <w:t>Nachname, Vor</w:t>
      </w:r>
      <w:r>
        <w:rPr>
          <w:rFonts w:ascii="Arial" w:hAnsi="Arial" w:cs="Arial"/>
          <w:i/>
          <w:sz w:val="26"/>
          <w:szCs w:val="26"/>
        </w:rPr>
        <w:t>name: ___________</w:t>
      </w:r>
      <w:r>
        <w:rPr>
          <w:rFonts w:ascii="Arial" w:hAnsi="Arial" w:cs="Arial"/>
          <w:sz w:val="26"/>
          <w:szCs w:val="26"/>
        </w:rPr>
        <w:tab/>
      </w:r>
      <w:r w:rsidR="00D94822" w:rsidRPr="00006092">
        <w:rPr>
          <w:rFonts w:ascii="Arial" w:hAnsi="Arial" w:cs="Arial"/>
          <w:sz w:val="26"/>
          <w:szCs w:val="26"/>
        </w:rPr>
        <w:t xml:space="preserve"> Matrikel-Nr. </w:t>
      </w:r>
      <w:r>
        <w:rPr>
          <w:rFonts w:ascii="Arial" w:hAnsi="Arial" w:cs="Arial"/>
          <w:sz w:val="26"/>
          <w:szCs w:val="26"/>
        </w:rPr>
        <w:t>_______</w:t>
      </w:r>
    </w:p>
    <w:p w14:paraId="41CD64DD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7FA336C4" w14:textId="19B9C2B6" w:rsidR="00C737F0" w:rsidRDefault="00C737F0" w:rsidP="00C737F0">
      <w:pPr>
        <w:rPr>
          <w:rFonts w:ascii="Arial" w:hAnsi="Arial" w:cs="Arial"/>
          <w:sz w:val="24"/>
          <w:szCs w:val="18"/>
        </w:rPr>
      </w:pPr>
      <w:r w:rsidRPr="00C737F0">
        <w:rPr>
          <w:rFonts w:ascii="Arial" w:hAnsi="Arial" w:cs="Arial"/>
          <w:sz w:val="24"/>
          <w:szCs w:val="18"/>
        </w:rPr>
        <w:t>Anerkennungen</w:t>
      </w:r>
      <w:r w:rsidR="004F314D">
        <w:rPr>
          <w:rFonts w:ascii="Arial" w:hAnsi="Arial" w:cs="Arial"/>
          <w:sz w:val="24"/>
          <w:szCs w:val="18"/>
        </w:rPr>
        <w:t xml:space="preserve"> </w:t>
      </w:r>
      <w:r w:rsidRPr="00C737F0">
        <w:rPr>
          <w:rFonts w:ascii="Arial" w:hAnsi="Arial" w:cs="Arial"/>
          <w:sz w:val="24"/>
          <w:szCs w:val="18"/>
        </w:rPr>
        <w:t xml:space="preserve">geschehen auf </w:t>
      </w:r>
      <w:r>
        <w:rPr>
          <w:rFonts w:ascii="Arial" w:hAnsi="Arial" w:cs="Arial"/>
          <w:sz w:val="24"/>
          <w:szCs w:val="18"/>
        </w:rPr>
        <w:t xml:space="preserve">Basis dieses </w:t>
      </w:r>
      <w:r w:rsidRPr="00C737F0">
        <w:rPr>
          <w:rFonts w:ascii="Arial" w:hAnsi="Arial" w:cs="Arial"/>
          <w:sz w:val="24"/>
          <w:szCs w:val="18"/>
        </w:rPr>
        <w:t>Antrag</w:t>
      </w:r>
      <w:r>
        <w:rPr>
          <w:rFonts w:ascii="Arial" w:hAnsi="Arial" w:cs="Arial"/>
          <w:sz w:val="24"/>
          <w:szCs w:val="18"/>
        </w:rPr>
        <w:t>s</w:t>
      </w:r>
      <w:r w:rsidRPr="00C737F0">
        <w:rPr>
          <w:rFonts w:ascii="Arial" w:hAnsi="Arial" w:cs="Arial"/>
          <w:sz w:val="24"/>
          <w:szCs w:val="18"/>
        </w:rPr>
        <w:t>.</w:t>
      </w:r>
      <w:r>
        <w:rPr>
          <w:rFonts w:ascii="Arial" w:hAnsi="Arial" w:cs="Arial"/>
          <w:sz w:val="24"/>
          <w:szCs w:val="18"/>
        </w:rPr>
        <w:t xml:space="preserve"> In der Tabelle listen Sie auf, welche Leistungen anerkannt werden sollen. </w:t>
      </w:r>
      <w:r w:rsidR="00006092">
        <w:rPr>
          <w:rFonts w:ascii="Arial" w:hAnsi="Arial" w:cs="Arial"/>
          <w:sz w:val="24"/>
          <w:szCs w:val="18"/>
        </w:rPr>
        <w:t>Bitte tragen Sie diese in die Spalte „Anzuerkennende Leistungen“ ein. Bitte nehmen Sie</w:t>
      </w:r>
      <w:r w:rsidR="00E05D27">
        <w:rPr>
          <w:rFonts w:ascii="Arial" w:hAnsi="Arial" w:cs="Arial"/>
          <w:sz w:val="24"/>
          <w:szCs w:val="18"/>
        </w:rPr>
        <w:t xml:space="preserve"> dazu</w:t>
      </w:r>
      <w:r w:rsidR="00006092">
        <w:rPr>
          <w:rFonts w:ascii="Arial" w:hAnsi="Arial" w:cs="Arial"/>
          <w:sz w:val="24"/>
          <w:szCs w:val="18"/>
        </w:rPr>
        <w:t xml:space="preserve"> das </w:t>
      </w:r>
      <w:hyperlink r:id="rId6" w:history="1">
        <w:r w:rsidR="00006092" w:rsidRPr="00E05D27">
          <w:rPr>
            <w:rStyle w:val="Hyperlink"/>
            <w:rFonts w:ascii="Arial" w:hAnsi="Arial" w:cs="Arial"/>
            <w:sz w:val="24"/>
            <w:szCs w:val="18"/>
          </w:rPr>
          <w:t>Modulhandbuch</w:t>
        </w:r>
      </w:hyperlink>
      <w:r w:rsidR="00006092">
        <w:rPr>
          <w:rFonts w:ascii="Arial" w:hAnsi="Arial" w:cs="Arial"/>
          <w:sz w:val="24"/>
          <w:szCs w:val="18"/>
        </w:rPr>
        <w:t xml:space="preserve"> </w:t>
      </w:r>
      <w:r w:rsidR="00E05D27">
        <w:rPr>
          <w:rFonts w:ascii="Arial" w:hAnsi="Arial" w:cs="Arial"/>
          <w:sz w:val="24"/>
          <w:szCs w:val="18"/>
        </w:rPr>
        <w:t xml:space="preserve">und die </w:t>
      </w:r>
      <w:hyperlink r:id="rId7" w:history="1">
        <w:r w:rsidR="00E05D27" w:rsidRPr="00E05D27">
          <w:rPr>
            <w:rStyle w:val="Hyperlink"/>
            <w:rFonts w:ascii="Arial" w:hAnsi="Arial" w:cs="Arial"/>
            <w:sz w:val="24"/>
            <w:szCs w:val="18"/>
          </w:rPr>
          <w:t>Prüfungsordnung</w:t>
        </w:r>
      </w:hyperlink>
      <w:r w:rsidR="00E05D27">
        <w:rPr>
          <w:rFonts w:ascii="Arial" w:hAnsi="Arial" w:cs="Arial"/>
          <w:sz w:val="24"/>
          <w:szCs w:val="18"/>
        </w:rPr>
        <w:t xml:space="preserve"> </w:t>
      </w:r>
      <w:r w:rsidR="00006092">
        <w:rPr>
          <w:rFonts w:ascii="Arial" w:hAnsi="Arial" w:cs="Arial"/>
          <w:sz w:val="24"/>
          <w:szCs w:val="18"/>
        </w:rPr>
        <w:t>der HHU zu Hilfe.</w:t>
      </w:r>
      <w:r w:rsidR="00000FD6">
        <w:rPr>
          <w:rFonts w:ascii="Arial" w:hAnsi="Arial" w:cs="Arial"/>
          <w:sz w:val="24"/>
          <w:szCs w:val="18"/>
        </w:rPr>
        <w:t xml:space="preserve"> In „Final </w:t>
      </w:r>
      <w:proofErr w:type="spellStart"/>
      <w:r w:rsidR="00000FD6">
        <w:rPr>
          <w:rFonts w:ascii="Arial" w:hAnsi="Arial" w:cs="Arial"/>
          <w:sz w:val="24"/>
          <w:szCs w:val="18"/>
        </w:rPr>
        <w:t>Exam</w:t>
      </w:r>
      <w:proofErr w:type="spellEnd"/>
      <w:r w:rsidR="00000FD6">
        <w:rPr>
          <w:rFonts w:ascii="Arial" w:hAnsi="Arial" w:cs="Arial"/>
          <w:sz w:val="24"/>
          <w:szCs w:val="18"/>
        </w:rPr>
        <w:t xml:space="preserve">“-Zeilen tragen Sie bitte auch die Prüfungsform </w:t>
      </w:r>
      <w:r w:rsidR="00462A3A">
        <w:rPr>
          <w:rFonts w:ascii="Arial" w:hAnsi="Arial" w:cs="Arial"/>
          <w:sz w:val="24"/>
          <w:szCs w:val="18"/>
        </w:rPr>
        <w:t xml:space="preserve">(Hausarbeit, mündliche Prüfung, Portfolio etc.) </w:t>
      </w:r>
      <w:r w:rsidR="00000FD6">
        <w:rPr>
          <w:rFonts w:ascii="Arial" w:hAnsi="Arial" w:cs="Arial"/>
          <w:sz w:val="24"/>
          <w:szCs w:val="18"/>
        </w:rPr>
        <w:t>ein.</w:t>
      </w:r>
    </w:p>
    <w:p w14:paraId="066F8EA5" w14:textId="77777777" w:rsidR="004F314D" w:rsidRDefault="004F314D" w:rsidP="00C737F0">
      <w:pPr>
        <w:rPr>
          <w:rFonts w:ascii="Arial" w:hAnsi="Arial" w:cs="Arial"/>
          <w:sz w:val="24"/>
          <w:szCs w:val="18"/>
        </w:rPr>
      </w:pPr>
    </w:p>
    <w:p w14:paraId="0B5F7EA9" w14:textId="5B40E07D" w:rsidR="00E05D27" w:rsidRDefault="00E05D27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fügen Sie dem Antrag folgende Unterlagen bei:</w:t>
      </w:r>
    </w:p>
    <w:p w14:paraId="368ADB29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 xml:space="preserve">Leistungsübersicht (z. B. </w:t>
      </w:r>
      <w:proofErr w:type="spellStart"/>
      <w:r w:rsidRPr="00E05D27">
        <w:rPr>
          <w:rFonts w:ascii="Arial" w:hAnsi="Arial" w:cs="Arial"/>
          <w:sz w:val="24"/>
          <w:szCs w:val="18"/>
        </w:rPr>
        <w:t>Transcript</w:t>
      </w:r>
      <w:proofErr w:type="spellEnd"/>
      <w:r w:rsidRPr="00E05D27">
        <w:rPr>
          <w:rFonts w:ascii="Arial" w:hAnsi="Arial" w:cs="Arial"/>
          <w:sz w:val="24"/>
          <w:szCs w:val="18"/>
        </w:rPr>
        <w:t xml:space="preserve"> </w:t>
      </w:r>
      <w:proofErr w:type="spellStart"/>
      <w:r w:rsidRPr="00E05D27">
        <w:rPr>
          <w:rFonts w:ascii="Arial" w:hAnsi="Arial" w:cs="Arial"/>
          <w:sz w:val="24"/>
          <w:szCs w:val="18"/>
        </w:rPr>
        <w:t>of</w:t>
      </w:r>
      <w:proofErr w:type="spellEnd"/>
      <w:r w:rsidRPr="00E05D27">
        <w:rPr>
          <w:rFonts w:ascii="Arial" w:hAnsi="Arial" w:cs="Arial"/>
          <w:sz w:val="24"/>
          <w:szCs w:val="18"/>
        </w:rPr>
        <w:t xml:space="preserve"> Records)</w:t>
      </w:r>
    </w:p>
    <w:p w14:paraId="08067E61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Leistungsnachweise (falls nicht in der Leistungsübersicht vorhanden)</w:t>
      </w:r>
    </w:p>
    <w:p w14:paraId="7C2AF17A" w14:textId="7517FF0F" w:rsid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Modulhandbuch, Prüfungsordnung, Kursbeschreibungen (Bei Anerkennungen von anderen Universitäten oder aus dem Ausland)</w:t>
      </w:r>
    </w:p>
    <w:p w14:paraId="34A0D936" w14:textId="77777777" w:rsidR="004F314D" w:rsidRPr="00E05D27" w:rsidRDefault="004F314D" w:rsidP="004F314D">
      <w:pPr>
        <w:ind w:left="720"/>
        <w:rPr>
          <w:rFonts w:ascii="Arial" w:hAnsi="Arial" w:cs="Arial"/>
          <w:sz w:val="24"/>
          <w:szCs w:val="18"/>
        </w:rPr>
      </w:pPr>
    </w:p>
    <w:p w14:paraId="62F0F82B" w14:textId="281CD4AF" w:rsidR="00E05D27" w:rsidRPr="00C737F0" w:rsidRDefault="004F314D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beachten Sie, dass dieser Antrag lediglich einen Anerkennungsvorschlag von Ihrer Seite darstellt. Wir prüfen diesen Vorschlag und sprechen die endgültige Anerkennung mit Ihnen ab.</w:t>
      </w:r>
    </w:p>
    <w:p w14:paraId="3378FE28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6B4816" w:rsidRPr="00D04068" w14:paraId="5DC94297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43BB0F3C" w14:textId="77777777" w:rsidR="006B4816" w:rsidRDefault="00DA40FE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Pnr</w:t>
            </w:r>
            <w:proofErr w:type="spellEnd"/>
          </w:p>
        </w:tc>
        <w:tc>
          <w:tcPr>
            <w:tcW w:w="4735" w:type="dxa"/>
            <w:shd w:val="clear" w:color="auto" w:fill="FFFFFF"/>
          </w:tcPr>
          <w:p w14:paraId="7A444E4E" w14:textId="77777777" w:rsidR="006B4816" w:rsidRPr="00D04068" w:rsidRDefault="006B4816" w:rsidP="00E5746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HHU-Module</w:t>
            </w:r>
            <w:r w:rsidRPr="00D04068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 </w:t>
            </w:r>
          </w:p>
        </w:tc>
        <w:tc>
          <w:tcPr>
            <w:tcW w:w="3770" w:type="dxa"/>
            <w:shd w:val="clear" w:color="auto" w:fill="FFFFFF"/>
          </w:tcPr>
          <w:p w14:paraId="297CFA8D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Anzuerkennende Leistung 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3AA4C293" w14:textId="77777777" w:rsidR="006B4816" w:rsidRPr="0021296C" w:rsidRDefault="006B4816">
            <w:pPr>
              <w:jc w:val="center"/>
              <w:outlineLvl w:val="0"/>
              <w:rPr>
                <w:rFonts w:ascii="Arial" w:hAnsi="Arial" w:cs="Arial"/>
                <w:smallCaps/>
                <w:sz w:val="26"/>
                <w:szCs w:val="24"/>
              </w:rPr>
            </w:pPr>
            <w:r w:rsidRPr="0021296C">
              <w:rPr>
                <w:rFonts w:ascii="Arial" w:hAnsi="Arial" w:cs="Arial"/>
                <w:smallCaps/>
                <w:sz w:val="18"/>
                <w:szCs w:val="16"/>
              </w:rPr>
              <w:t>vom SB aus-zufüllen</w:t>
            </w:r>
          </w:p>
        </w:tc>
      </w:tr>
      <w:tr w:rsidR="003A268D" w:rsidRPr="00D04068" w14:paraId="320DE087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0D0C75BF" w14:textId="77777777" w:rsidR="003A268D" w:rsidRPr="00D04068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6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6"/>
                <w:szCs w:val="24"/>
                <w:lang w:val="en-US"/>
              </w:rPr>
              <w:t>Foundations</w:t>
            </w:r>
          </w:p>
        </w:tc>
      </w:tr>
      <w:tr w:rsidR="006B4816" w:rsidRPr="00D04068" w14:paraId="44778FC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96B611A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51</w:t>
            </w:r>
          </w:p>
        </w:tc>
        <w:tc>
          <w:tcPr>
            <w:tcW w:w="4735" w:type="dxa"/>
            <w:shd w:val="clear" w:color="auto" w:fill="FFFFFF"/>
          </w:tcPr>
          <w:p w14:paraId="0778F5E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04068">
              <w:rPr>
                <w:rFonts w:ascii="Arial" w:hAnsi="Arial" w:cs="Arial"/>
                <w:sz w:val="24"/>
                <w:szCs w:val="24"/>
              </w:rPr>
              <w:t>Gram</w:t>
            </w:r>
            <w:r>
              <w:rPr>
                <w:rFonts w:ascii="Arial" w:hAnsi="Arial" w:cs="Arial"/>
                <w:sz w:val="24"/>
                <w:szCs w:val="24"/>
              </w:rPr>
              <w:t xml:space="preserve">mar </w:t>
            </w:r>
          </w:p>
        </w:tc>
        <w:tc>
          <w:tcPr>
            <w:tcW w:w="3770" w:type="dxa"/>
            <w:shd w:val="clear" w:color="auto" w:fill="FFFFFF"/>
          </w:tcPr>
          <w:p w14:paraId="467EF92F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02A5E7D" w14:textId="77777777" w:rsidR="006B4816" w:rsidRPr="00D04068" w:rsidRDefault="006B4816" w:rsidP="0021296C">
            <w:pPr>
              <w:outlineLvl w:val="0"/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6B4816" w:rsidRPr="00D04068" w14:paraId="2B87B985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9D422EE" w14:textId="77777777" w:rsidR="006B4816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52</w:t>
            </w:r>
          </w:p>
        </w:tc>
        <w:tc>
          <w:tcPr>
            <w:tcW w:w="4735" w:type="dxa"/>
            <w:shd w:val="clear" w:color="auto" w:fill="FFFFFF"/>
          </w:tcPr>
          <w:p w14:paraId="1A4CE98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riting</w:t>
            </w:r>
          </w:p>
        </w:tc>
        <w:tc>
          <w:tcPr>
            <w:tcW w:w="3770" w:type="dxa"/>
            <w:shd w:val="clear" w:color="auto" w:fill="FFFFFF"/>
          </w:tcPr>
          <w:p w14:paraId="13A82E40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602FBEE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816" w:rsidRPr="00D04068" w14:paraId="3627308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0E4F7EA" w14:textId="77777777" w:rsidR="006B4816" w:rsidRPr="00D04068" w:rsidRDefault="00DA40FE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155</w:t>
            </w:r>
          </w:p>
        </w:tc>
        <w:tc>
          <w:tcPr>
            <w:tcW w:w="4735" w:type="dxa"/>
            <w:shd w:val="clear" w:color="auto" w:fill="FFFFFF"/>
          </w:tcPr>
          <w:p w14:paraId="3B078242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 xml:space="preserve">Final Exam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Foundations</w:t>
            </w:r>
          </w:p>
        </w:tc>
        <w:tc>
          <w:tcPr>
            <w:tcW w:w="3770" w:type="dxa"/>
            <w:shd w:val="clear" w:color="auto" w:fill="FFFFFF"/>
          </w:tcPr>
          <w:p w14:paraId="2A1CE4EF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1877F30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14:paraId="00F11320" w14:textId="450BCF8F" w:rsidR="008E10A3" w:rsidRDefault="008E10A3"/>
    <w:p w14:paraId="6CA65B5C" w14:textId="77777777" w:rsidR="008E10A3" w:rsidRDefault="008E10A3">
      <w:r>
        <w:br w:type="column"/>
      </w: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3A268D" w:rsidRPr="00942B2B" w14:paraId="1DFBB658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187D6796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ule I Medieval English Studies</w:t>
            </w:r>
          </w:p>
        </w:tc>
      </w:tr>
      <w:tr w:rsidR="006B4816" w:rsidRPr="00942B2B" w14:paraId="164CB504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C8F0112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11</w:t>
            </w:r>
          </w:p>
        </w:tc>
        <w:tc>
          <w:tcPr>
            <w:tcW w:w="4735" w:type="dxa"/>
            <w:shd w:val="clear" w:color="auto" w:fill="FFFFFF"/>
          </w:tcPr>
          <w:p w14:paraId="7528E4BB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h Studies – Part I: Elementary</w:t>
            </w:r>
          </w:p>
        </w:tc>
        <w:tc>
          <w:tcPr>
            <w:tcW w:w="3770" w:type="dxa"/>
            <w:shd w:val="clear" w:color="auto" w:fill="FFFFFF"/>
          </w:tcPr>
          <w:p w14:paraId="3CDBC7EE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691C1D0" w14:textId="77777777" w:rsidR="006B4816" w:rsidRPr="00E5746F" w:rsidRDefault="006B4816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0C525ED" w14:textId="77777777" w:rsidR="006B4816" w:rsidRPr="006B4816" w:rsidRDefault="006B4816" w:rsidP="0021296C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6B4816" w:rsidRPr="00942B2B" w14:paraId="27595B9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7C90B9C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12</w:t>
            </w:r>
          </w:p>
        </w:tc>
        <w:tc>
          <w:tcPr>
            <w:tcW w:w="4735" w:type="dxa"/>
            <w:shd w:val="clear" w:color="auto" w:fill="FFFFFF"/>
          </w:tcPr>
          <w:p w14:paraId="16CF1925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Medieval English Studies – Part II: Adv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ced</w:t>
            </w:r>
          </w:p>
        </w:tc>
        <w:tc>
          <w:tcPr>
            <w:tcW w:w="3770" w:type="dxa"/>
            <w:shd w:val="clear" w:color="auto" w:fill="FFFFFF"/>
          </w:tcPr>
          <w:p w14:paraId="22046022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CE8BAF7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942B2B" w14:paraId="5DABAF2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A1A883E" w14:textId="77777777" w:rsidR="006B4816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115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1116</w:t>
            </w:r>
          </w:p>
        </w:tc>
        <w:tc>
          <w:tcPr>
            <w:tcW w:w="4735" w:type="dxa"/>
            <w:shd w:val="clear" w:color="auto" w:fill="FFFFFF"/>
          </w:tcPr>
          <w:p w14:paraId="56E97FB3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3770" w:type="dxa"/>
            <w:shd w:val="clear" w:color="auto" w:fill="FFFFFF"/>
          </w:tcPr>
          <w:p w14:paraId="56D4D350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DBB835F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3A268D" w:rsidRPr="00D04068" w14:paraId="13903C09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24B733A" w14:textId="77777777" w:rsidR="003A268D" w:rsidRPr="00D04068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 xml:space="preserve">Basic Module II </w:t>
            </w:r>
            <w:proofErr w:type="spellStart"/>
            <w:r w:rsidRPr="00D04068">
              <w:rPr>
                <w:rFonts w:ascii="Arial" w:hAnsi="Arial" w:cs="Arial"/>
                <w:b/>
                <w:sz w:val="24"/>
                <w:szCs w:val="24"/>
              </w:rPr>
              <w:t>Linguistics</w:t>
            </w:r>
            <w:proofErr w:type="spellEnd"/>
            <w:r w:rsidRPr="00D0406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6B4816" w:rsidRPr="00942B2B" w14:paraId="2DDA2AE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F5BCF15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21</w:t>
            </w:r>
          </w:p>
        </w:tc>
        <w:tc>
          <w:tcPr>
            <w:tcW w:w="4735" w:type="dxa"/>
            <w:shd w:val="clear" w:color="auto" w:fill="FFFFFF"/>
          </w:tcPr>
          <w:p w14:paraId="202419BE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Introduction to English Language and Linguistics –  Part I: 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ructure </w:t>
            </w:r>
          </w:p>
        </w:tc>
        <w:tc>
          <w:tcPr>
            <w:tcW w:w="3770" w:type="dxa"/>
            <w:shd w:val="clear" w:color="auto" w:fill="FFFFFF"/>
          </w:tcPr>
          <w:p w14:paraId="23FC61F2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2446452D" w14:textId="77777777" w:rsidR="006B4816" w:rsidRPr="00E5746F" w:rsidRDefault="006B4816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6D89508" w14:textId="77777777" w:rsidR="006B4816" w:rsidRPr="006B4816" w:rsidRDefault="006B4816">
            <w:pPr>
              <w:jc w:val="center"/>
              <w:outlineLvl w:val="0"/>
              <w:rPr>
                <w:rFonts w:ascii="Arial" w:hAnsi="Arial" w:cs="Arial"/>
                <w:sz w:val="24"/>
                <w:lang w:val="en-US"/>
              </w:rPr>
            </w:pPr>
          </w:p>
        </w:tc>
      </w:tr>
      <w:tr w:rsidR="006B4816" w:rsidRPr="00942B2B" w14:paraId="6194A46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5AC8EFA" w14:textId="77777777" w:rsidR="006B4816" w:rsidRPr="00E5746F" w:rsidRDefault="00DA40FE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22</w:t>
            </w:r>
          </w:p>
        </w:tc>
        <w:tc>
          <w:tcPr>
            <w:tcW w:w="4735" w:type="dxa"/>
            <w:shd w:val="clear" w:color="auto" w:fill="FFFFFF"/>
          </w:tcPr>
          <w:p w14:paraId="67F5C2FE" w14:textId="77777777" w:rsidR="006B4816" w:rsidRPr="00E5746F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3770" w:type="dxa"/>
            <w:shd w:val="clear" w:color="auto" w:fill="FFFFFF"/>
          </w:tcPr>
          <w:p w14:paraId="5A4670A0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B5B889C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942B2B" w14:paraId="255524F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E732A08" w14:textId="77777777" w:rsidR="006B4816" w:rsidRPr="00D04068" w:rsidRDefault="00DA40FE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25</w:t>
            </w:r>
          </w:p>
        </w:tc>
        <w:tc>
          <w:tcPr>
            <w:tcW w:w="4735" w:type="dxa"/>
            <w:shd w:val="clear" w:color="auto" w:fill="FFFFFF"/>
          </w:tcPr>
          <w:p w14:paraId="432033FF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m Basic Module II</w:t>
            </w:r>
          </w:p>
        </w:tc>
        <w:tc>
          <w:tcPr>
            <w:tcW w:w="3770" w:type="dxa"/>
            <w:shd w:val="clear" w:color="auto" w:fill="FFFFFF"/>
          </w:tcPr>
          <w:p w14:paraId="4577953A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7A4B8E0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268D" w:rsidRPr="00942B2B" w14:paraId="4A4FD23B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4E771AE6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6B4816" w:rsidRPr="00942B2B" w14:paraId="1DB62F07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340F1C1" w14:textId="77777777" w:rsidR="006B4816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33</w:t>
            </w:r>
          </w:p>
        </w:tc>
        <w:tc>
          <w:tcPr>
            <w:tcW w:w="4735" w:type="dxa"/>
            <w:shd w:val="clear" w:color="auto" w:fill="FFFFFF"/>
          </w:tcPr>
          <w:p w14:paraId="1D876E87" w14:textId="77777777" w:rsidR="006B4816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Introduction to English and American Literary Studies</w:t>
            </w:r>
          </w:p>
        </w:tc>
        <w:tc>
          <w:tcPr>
            <w:tcW w:w="3770" w:type="dxa"/>
            <w:shd w:val="clear" w:color="auto" w:fill="FFFFFF"/>
          </w:tcPr>
          <w:p w14:paraId="6FA7FCC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A99EA17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942B2B" w14:paraId="60A4C21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136DBA2" w14:textId="77777777" w:rsidR="006B4816" w:rsidRPr="00D04068" w:rsidRDefault="00DA40FE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35</w:t>
            </w:r>
          </w:p>
        </w:tc>
        <w:tc>
          <w:tcPr>
            <w:tcW w:w="4735" w:type="dxa"/>
            <w:shd w:val="clear" w:color="auto" w:fill="FFFFFF"/>
          </w:tcPr>
          <w:p w14:paraId="6094C99D" w14:textId="77777777" w:rsidR="006B4816" w:rsidRPr="00D04068" w:rsidRDefault="006B4816" w:rsidP="00E5746F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3770" w:type="dxa"/>
            <w:shd w:val="clear" w:color="auto" w:fill="FFFFFF"/>
          </w:tcPr>
          <w:p w14:paraId="47077E4D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58529E4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28111616" w14:textId="3DC5A5AC" w:rsidR="008E10A3" w:rsidRPr="00B77EBB" w:rsidRDefault="008E10A3">
      <w:pPr>
        <w:rPr>
          <w:lang w:val="en-US"/>
        </w:rPr>
      </w:pPr>
    </w:p>
    <w:p w14:paraId="50CC0416" w14:textId="77777777" w:rsidR="008E10A3" w:rsidRPr="00B77EBB" w:rsidRDefault="008E10A3">
      <w:pPr>
        <w:rPr>
          <w:lang w:val="en-US"/>
        </w:rPr>
      </w:pPr>
      <w:r w:rsidRPr="00B77EBB">
        <w:rPr>
          <w:lang w:val="en-US"/>
        </w:rPr>
        <w:br w:type="column"/>
      </w: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3A268D" w:rsidRPr="00942B2B" w14:paraId="342DDCDE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2BB75B14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US"/>
              </w:rPr>
              <w:t>Methods of Academic Research and Writi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ng</w:t>
            </w:r>
          </w:p>
        </w:tc>
      </w:tr>
      <w:tr w:rsidR="006B4816" w:rsidRPr="00D04068" w14:paraId="0CC30BB8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E7EF8E1" w14:textId="77777777" w:rsidR="006B4816" w:rsidRPr="006B4816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83</w:t>
            </w:r>
          </w:p>
        </w:tc>
        <w:tc>
          <w:tcPr>
            <w:tcW w:w="4735" w:type="dxa"/>
            <w:shd w:val="clear" w:color="auto" w:fill="FFFFFF"/>
          </w:tcPr>
          <w:p w14:paraId="481EAD79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Skills</w:t>
            </w:r>
          </w:p>
        </w:tc>
        <w:tc>
          <w:tcPr>
            <w:tcW w:w="3770" w:type="dxa"/>
            <w:shd w:val="clear" w:color="auto" w:fill="FFFFFF"/>
          </w:tcPr>
          <w:p w14:paraId="5BF1DDB6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68D37864" w14:textId="77777777" w:rsidR="006B4816" w:rsidRPr="00D04068" w:rsidRDefault="006B4816" w:rsidP="0021296C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  <w:p w14:paraId="13BE760A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816" w:rsidRPr="00D04068" w14:paraId="4EC88ABD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1A53A28" w14:textId="77777777" w:rsidR="006B4816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84</w:t>
            </w:r>
            <w:r>
              <w:rPr>
                <w:rFonts w:ascii="Arial" w:hAnsi="Arial" w:cs="Arial"/>
                <w:sz w:val="24"/>
                <w:szCs w:val="24"/>
              </w:rPr>
              <w:br/>
              <w:t>1185</w:t>
            </w:r>
          </w:p>
        </w:tc>
        <w:tc>
          <w:tcPr>
            <w:tcW w:w="4735" w:type="dxa"/>
            <w:shd w:val="clear" w:color="auto" w:fill="FFFFFF"/>
          </w:tcPr>
          <w:p w14:paraId="2AB4DFB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ademic Writing</w:t>
            </w:r>
          </w:p>
        </w:tc>
        <w:tc>
          <w:tcPr>
            <w:tcW w:w="3770" w:type="dxa"/>
            <w:shd w:val="clear" w:color="auto" w:fill="FFFFFF"/>
          </w:tcPr>
          <w:p w14:paraId="77F7E28B" w14:textId="77777777" w:rsidR="006B4816" w:rsidRPr="00D04068" w:rsidRDefault="006B4816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BBAF7FC" w14:textId="77777777" w:rsidR="006B4816" w:rsidRPr="00D04068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816" w:rsidRPr="00942B2B" w14:paraId="13A8A8E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E7F48CD" w14:textId="77777777" w:rsidR="006B4816" w:rsidRPr="00E5746F" w:rsidRDefault="00DA40FE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81</w:t>
            </w:r>
          </w:p>
        </w:tc>
        <w:tc>
          <w:tcPr>
            <w:tcW w:w="4735" w:type="dxa"/>
            <w:shd w:val="clear" w:color="auto" w:fill="FFFFFF"/>
          </w:tcPr>
          <w:p w14:paraId="7418DFFF" w14:textId="77777777" w:rsidR="006B4816" w:rsidRPr="00E5746F" w:rsidRDefault="006B4816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nguistic Seminar</w:t>
            </w:r>
          </w:p>
        </w:tc>
        <w:tc>
          <w:tcPr>
            <w:tcW w:w="3770" w:type="dxa"/>
            <w:shd w:val="clear" w:color="auto" w:fill="FFFFFF"/>
          </w:tcPr>
          <w:p w14:paraId="79563FD5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</w:tcPr>
          <w:p w14:paraId="7CDBB481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942B2B" w14:paraId="035E2953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4863AEDB" w14:textId="77777777" w:rsidR="006B4816" w:rsidRPr="00E5746F" w:rsidRDefault="00DA40FE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82</w:t>
            </w:r>
          </w:p>
        </w:tc>
        <w:tc>
          <w:tcPr>
            <w:tcW w:w="4735" w:type="dxa"/>
            <w:shd w:val="clear" w:color="auto" w:fill="FFFFFF"/>
          </w:tcPr>
          <w:p w14:paraId="3337EFB6" w14:textId="77777777" w:rsidR="006B4816" w:rsidRPr="00E5746F" w:rsidRDefault="006B4816" w:rsidP="0018407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Title of Exemplary Literature Seminar</w:t>
            </w:r>
          </w:p>
        </w:tc>
        <w:tc>
          <w:tcPr>
            <w:tcW w:w="3770" w:type="dxa"/>
            <w:shd w:val="clear" w:color="auto" w:fill="FFFFFF"/>
          </w:tcPr>
          <w:p w14:paraId="03F3DF07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DBFD514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6B4816" w:rsidRPr="00942B2B" w14:paraId="2E2308F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4E640C73" w14:textId="77777777" w:rsidR="006B4816" w:rsidRPr="0076756A" w:rsidRDefault="00DA40FE" w:rsidP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88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189</w:t>
            </w:r>
          </w:p>
        </w:tc>
        <w:tc>
          <w:tcPr>
            <w:tcW w:w="4735" w:type="dxa"/>
            <w:shd w:val="clear" w:color="auto" w:fill="FFFFFF"/>
          </w:tcPr>
          <w:p w14:paraId="6F3E7390" w14:textId="77777777" w:rsidR="006B4816" w:rsidRPr="00E5746F" w:rsidRDefault="006B4816" w:rsidP="0076756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6756A">
              <w:rPr>
                <w:rFonts w:ascii="Arial" w:hAnsi="Arial" w:cs="Arial"/>
                <w:sz w:val="24"/>
                <w:szCs w:val="24"/>
                <w:lang w:val="en-US"/>
              </w:rPr>
              <w:t>Final Exam Methods o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f Academic Research and Writing</w:t>
            </w:r>
          </w:p>
        </w:tc>
        <w:tc>
          <w:tcPr>
            <w:tcW w:w="3770" w:type="dxa"/>
            <w:shd w:val="clear" w:color="auto" w:fill="FFFFFF"/>
          </w:tcPr>
          <w:p w14:paraId="49E448B5" w14:textId="77777777" w:rsidR="006B4816" w:rsidRPr="00E5746F" w:rsidRDefault="006B4816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5C62916" w14:textId="77777777" w:rsidR="006B4816" w:rsidRPr="00E5746F" w:rsidRDefault="006B4816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268D" w:rsidRPr="00D04068" w14:paraId="7BB6D15D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46E04B1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</w:rPr>
              <w:t>Inter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mediate Module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Literary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Studies</w:t>
            </w:r>
          </w:p>
        </w:tc>
      </w:tr>
      <w:tr w:rsidR="005B4AAA" w:rsidRPr="00D04068" w14:paraId="7060116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F8ADF89" w14:textId="77777777" w:rsidR="005B4AAA" w:rsidRDefault="00DA40FE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2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31</w:t>
            </w:r>
          </w:p>
        </w:tc>
        <w:tc>
          <w:tcPr>
            <w:tcW w:w="4735" w:type="dxa"/>
            <w:shd w:val="clear" w:color="auto" w:fill="FFFFFF"/>
          </w:tcPr>
          <w:p w14:paraId="7DAE6342" w14:textId="77777777" w:rsidR="005B4AAA" w:rsidRPr="00036915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3770" w:type="dxa"/>
            <w:shd w:val="clear" w:color="auto" w:fill="FFFFFF"/>
          </w:tcPr>
          <w:p w14:paraId="2622C8AC" w14:textId="77777777" w:rsidR="005B4AAA" w:rsidRPr="00036915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F794554" w14:textId="77777777" w:rsidR="005B4AAA" w:rsidRPr="00036915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A656F00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4AAA" w:rsidRPr="00D04068" w14:paraId="1641B45E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088F51D" w14:textId="77777777" w:rsidR="005B4AAA" w:rsidRDefault="00DA40FE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2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32</w:t>
            </w:r>
          </w:p>
        </w:tc>
        <w:tc>
          <w:tcPr>
            <w:tcW w:w="4735" w:type="dxa"/>
            <w:shd w:val="clear" w:color="auto" w:fill="FFFFFF"/>
          </w:tcPr>
          <w:p w14:paraId="113018B4" w14:textId="77777777" w:rsidR="005B4AAA" w:rsidRPr="00E5746F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3770" w:type="dxa"/>
            <w:shd w:val="clear" w:color="auto" w:fill="FFFFFF"/>
          </w:tcPr>
          <w:p w14:paraId="7D306995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54F822C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942B2B" w14:paraId="3A91309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1B14094" w14:textId="77777777" w:rsidR="005B4AAA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2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2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3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37</w:t>
            </w:r>
          </w:p>
        </w:tc>
        <w:tc>
          <w:tcPr>
            <w:tcW w:w="4735" w:type="dxa"/>
            <w:shd w:val="clear" w:color="auto" w:fill="FFFFFF"/>
          </w:tcPr>
          <w:p w14:paraId="38076414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Inte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mediate Module Literary Studies</w:t>
            </w:r>
          </w:p>
        </w:tc>
        <w:tc>
          <w:tcPr>
            <w:tcW w:w="3770" w:type="dxa"/>
            <w:shd w:val="clear" w:color="auto" w:fill="FFFFFF"/>
          </w:tcPr>
          <w:p w14:paraId="0E9725EA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79642E5" w14:textId="77777777" w:rsidR="005B4AAA" w:rsidRPr="00E5746F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3A268D" w:rsidRPr="00D04068" w14:paraId="19753B52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6F0121A9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Intermediate Module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Linguistics</w:t>
            </w:r>
            <w:proofErr w:type="spellEnd"/>
          </w:p>
        </w:tc>
      </w:tr>
      <w:tr w:rsidR="005B4AAA" w:rsidRPr="00D04068" w14:paraId="6C548C96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4171740F" w14:textId="77777777" w:rsidR="005B4AAA" w:rsidRDefault="00DA40FE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0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11</w:t>
            </w:r>
          </w:p>
        </w:tc>
        <w:tc>
          <w:tcPr>
            <w:tcW w:w="4735" w:type="dxa"/>
            <w:shd w:val="clear" w:color="auto" w:fill="FFFFFF"/>
          </w:tcPr>
          <w:p w14:paraId="387E30ED" w14:textId="77777777" w:rsidR="005B4AAA" w:rsidRPr="00036915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Mandatory Lecture</w:t>
            </w:r>
          </w:p>
        </w:tc>
        <w:tc>
          <w:tcPr>
            <w:tcW w:w="3770" w:type="dxa"/>
            <w:shd w:val="clear" w:color="auto" w:fill="FFFFFF"/>
          </w:tcPr>
          <w:p w14:paraId="5C27C6E4" w14:textId="77777777" w:rsidR="005B4AAA" w:rsidRPr="00036915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D060E03" w14:textId="77777777" w:rsidR="005B4AAA" w:rsidRPr="00D04068" w:rsidRDefault="005B4AAA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D04068" w14:paraId="175F433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02A24E4E" w14:textId="77777777" w:rsidR="005B4AAA" w:rsidRDefault="00DA40FE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0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12</w:t>
            </w:r>
          </w:p>
        </w:tc>
        <w:tc>
          <w:tcPr>
            <w:tcW w:w="4735" w:type="dxa"/>
            <w:shd w:val="clear" w:color="auto" w:fill="FFFFFF"/>
          </w:tcPr>
          <w:p w14:paraId="27A2CAE6" w14:textId="77777777" w:rsidR="005B4AAA" w:rsidRPr="00E5746F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</w:t>
            </w:r>
          </w:p>
        </w:tc>
        <w:tc>
          <w:tcPr>
            <w:tcW w:w="3770" w:type="dxa"/>
            <w:shd w:val="clear" w:color="auto" w:fill="FFFFFF"/>
          </w:tcPr>
          <w:p w14:paraId="2B4E94C1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0AD6744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942B2B" w14:paraId="2F7D85A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CA17E14" w14:textId="77777777" w:rsidR="005B4AAA" w:rsidRPr="00E5746F" w:rsidRDefault="00DA40FE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05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0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15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16</w:t>
            </w:r>
          </w:p>
        </w:tc>
        <w:tc>
          <w:tcPr>
            <w:tcW w:w="4735" w:type="dxa"/>
            <w:shd w:val="clear" w:color="auto" w:fill="FFFFFF"/>
          </w:tcPr>
          <w:p w14:paraId="1A6E8AFD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5746F">
              <w:rPr>
                <w:rFonts w:ascii="Arial" w:hAnsi="Arial" w:cs="Arial"/>
                <w:sz w:val="24"/>
                <w:szCs w:val="24"/>
                <w:lang w:val="en-US"/>
              </w:rPr>
              <w:t>Final Exam Intermediate Module Linguistics</w:t>
            </w:r>
          </w:p>
        </w:tc>
        <w:tc>
          <w:tcPr>
            <w:tcW w:w="3770" w:type="dxa"/>
            <w:shd w:val="clear" w:color="auto" w:fill="FFFFFF"/>
          </w:tcPr>
          <w:p w14:paraId="1DD6D33F" w14:textId="77777777" w:rsidR="005B4AAA" w:rsidRPr="00E5746F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572C85D" w14:textId="77777777" w:rsidR="005B4AAA" w:rsidRPr="00E5746F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62717D9E" w14:textId="43F084E5" w:rsidR="008E10A3" w:rsidRPr="00B77EBB" w:rsidRDefault="008E10A3">
      <w:pPr>
        <w:rPr>
          <w:lang w:val="en-US"/>
        </w:rPr>
      </w:pPr>
    </w:p>
    <w:p w14:paraId="3AE024CC" w14:textId="77777777" w:rsidR="008E10A3" w:rsidRPr="00B77EBB" w:rsidRDefault="008E10A3">
      <w:pPr>
        <w:rPr>
          <w:lang w:val="en-US"/>
        </w:rPr>
      </w:pPr>
      <w:r w:rsidRPr="00B77EBB">
        <w:rPr>
          <w:lang w:val="en-US"/>
        </w:rPr>
        <w:br w:type="column"/>
      </w: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3A268D" w:rsidRPr="00D04068" w14:paraId="2606544F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7D7C5643" w14:textId="77777777" w:rsidR="003A268D" w:rsidRPr="00E5746F" w:rsidRDefault="003A268D" w:rsidP="00E5746F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Writing Skills</w:t>
            </w:r>
          </w:p>
        </w:tc>
      </w:tr>
      <w:tr w:rsidR="005B4AAA" w:rsidRPr="00D04068" w14:paraId="2EA43A00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BDD19DD" w14:textId="77777777" w:rsidR="005B4AAA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61</w:t>
            </w:r>
          </w:p>
        </w:tc>
        <w:tc>
          <w:tcPr>
            <w:tcW w:w="4735" w:type="dxa"/>
            <w:shd w:val="clear" w:color="auto" w:fill="FFFFFF"/>
          </w:tcPr>
          <w:p w14:paraId="4C3611D8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ay Writing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tructure</w:t>
            </w:r>
            <w:proofErr w:type="spellEnd"/>
          </w:p>
        </w:tc>
        <w:tc>
          <w:tcPr>
            <w:tcW w:w="3770" w:type="dxa"/>
            <w:shd w:val="clear" w:color="auto" w:fill="FFFFFF"/>
          </w:tcPr>
          <w:p w14:paraId="51576E26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22298A1D" w14:textId="77777777" w:rsidR="005B4AAA" w:rsidRPr="00D04068" w:rsidRDefault="005B4AAA" w:rsidP="0021296C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D04068" w14:paraId="5461DC93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6D51E611" w14:textId="77777777" w:rsidR="005B4AAA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62</w:t>
            </w:r>
          </w:p>
        </w:tc>
        <w:tc>
          <w:tcPr>
            <w:tcW w:w="4735" w:type="dxa"/>
            <w:shd w:val="clear" w:color="auto" w:fill="FFFFFF"/>
          </w:tcPr>
          <w:p w14:paraId="79F412BB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ssay Writing Language</w:t>
            </w:r>
          </w:p>
        </w:tc>
        <w:tc>
          <w:tcPr>
            <w:tcW w:w="3770" w:type="dxa"/>
            <w:shd w:val="clear" w:color="auto" w:fill="FFFFFF"/>
          </w:tcPr>
          <w:p w14:paraId="237F9A2E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14A8F21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40FE" w:rsidRPr="00D04068" w14:paraId="12AB112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4957C958" w14:textId="77777777" w:rsidR="00DA40FE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65</w:t>
            </w:r>
            <w:r>
              <w:rPr>
                <w:rFonts w:ascii="Arial" w:hAnsi="Arial" w:cs="Arial"/>
                <w:sz w:val="24"/>
                <w:szCs w:val="24"/>
              </w:rPr>
              <w:br/>
              <w:t>1168</w:t>
            </w:r>
          </w:p>
        </w:tc>
        <w:tc>
          <w:tcPr>
            <w:tcW w:w="4735" w:type="dxa"/>
            <w:shd w:val="clear" w:color="auto" w:fill="FFFFFF"/>
          </w:tcPr>
          <w:p w14:paraId="47D41BEC" w14:textId="77777777" w:rsidR="00DA40FE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na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Exa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Writing Skills</w:t>
            </w:r>
          </w:p>
        </w:tc>
        <w:tc>
          <w:tcPr>
            <w:tcW w:w="3770" w:type="dxa"/>
            <w:shd w:val="clear" w:color="auto" w:fill="FFFFFF"/>
          </w:tcPr>
          <w:p w14:paraId="2F3FF63E" w14:textId="77777777" w:rsidR="00DA40FE" w:rsidRPr="00D04068" w:rsidRDefault="00DA40FE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3D66344" w14:textId="77777777" w:rsidR="00DA40FE" w:rsidRPr="00D04068" w:rsidRDefault="00DA40FE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A268D" w:rsidRPr="00D04068" w14:paraId="35276B45" w14:textId="77777777" w:rsidTr="00462A3A">
        <w:trPr>
          <w:cantSplit/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47BCE845" w14:textId="77777777" w:rsidR="003A268D" w:rsidRPr="006B4816" w:rsidRDefault="003A268D">
            <w:pPr>
              <w:jc w:val="center"/>
              <w:outlineLvl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4816">
              <w:rPr>
                <w:rFonts w:ascii="Arial" w:hAnsi="Arial" w:cs="Arial"/>
                <w:b/>
                <w:bCs/>
                <w:sz w:val="24"/>
                <w:szCs w:val="24"/>
              </w:rPr>
              <w:t>Oral Skills</w:t>
            </w:r>
          </w:p>
        </w:tc>
      </w:tr>
      <w:tr w:rsidR="005B4AAA" w:rsidRPr="00D04068" w14:paraId="2CADB2D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444B057E" w14:textId="77777777" w:rsidR="005B4AAA" w:rsidRDefault="00584C63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171</w:t>
            </w:r>
          </w:p>
        </w:tc>
        <w:tc>
          <w:tcPr>
            <w:tcW w:w="4735" w:type="dxa"/>
            <w:shd w:val="clear" w:color="auto" w:fill="FFFFFF"/>
          </w:tcPr>
          <w:p w14:paraId="0D1E7AEF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Oral Skills Pronunciation</w:t>
            </w:r>
          </w:p>
        </w:tc>
        <w:tc>
          <w:tcPr>
            <w:tcW w:w="3770" w:type="dxa"/>
            <w:shd w:val="clear" w:color="auto" w:fill="FFFFFF"/>
          </w:tcPr>
          <w:p w14:paraId="655ED33A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1DA3EF3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D04068" w14:paraId="595B0133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EB1BACC" w14:textId="77777777" w:rsidR="005B4AAA" w:rsidRPr="00D04068" w:rsidRDefault="00584C63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172</w:t>
            </w:r>
          </w:p>
        </w:tc>
        <w:tc>
          <w:tcPr>
            <w:tcW w:w="4735" w:type="dxa"/>
            <w:shd w:val="clear" w:color="auto" w:fill="FFFFFF"/>
          </w:tcPr>
          <w:p w14:paraId="2357D770" w14:textId="77777777" w:rsidR="005B4AAA" w:rsidRPr="00D04068" w:rsidRDefault="005B4AAA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Presentation</w:t>
            </w:r>
          </w:p>
        </w:tc>
        <w:tc>
          <w:tcPr>
            <w:tcW w:w="3770" w:type="dxa"/>
            <w:shd w:val="clear" w:color="auto" w:fill="FFFFFF"/>
          </w:tcPr>
          <w:p w14:paraId="7BF0A76B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A53BBDD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D04068" w14:paraId="7B026111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349DB4B" w14:textId="77777777" w:rsidR="005B4AAA" w:rsidRPr="00D04068" w:rsidRDefault="00584C63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176</w:t>
            </w:r>
          </w:p>
        </w:tc>
        <w:tc>
          <w:tcPr>
            <w:tcW w:w="4735" w:type="dxa"/>
            <w:shd w:val="clear" w:color="auto" w:fill="FFFFFF"/>
          </w:tcPr>
          <w:p w14:paraId="136E96F4" w14:textId="77777777" w:rsidR="005B4AAA" w:rsidRPr="00D04068" w:rsidRDefault="005B4AAA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 xml:space="preserve">Final Exam </w:t>
            </w:r>
            <w:r w:rsidR="00DA40FE">
              <w:rPr>
                <w:rFonts w:ascii="Arial" w:hAnsi="Arial" w:cs="Arial"/>
                <w:sz w:val="24"/>
                <w:szCs w:val="24"/>
                <w:lang w:val="en-GB"/>
              </w:rPr>
              <w:t>Oral Skills</w:t>
            </w:r>
          </w:p>
        </w:tc>
        <w:tc>
          <w:tcPr>
            <w:tcW w:w="3770" w:type="dxa"/>
            <w:shd w:val="clear" w:color="auto" w:fill="FFFFFF"/>
          </w:tcPr>
          <w:p w14:paraId="14A1C5CA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D2DA43C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3A268D" w:rsidRPr="00D04068" w14:paraId="2BA46111" w14:textId="77777777" w:rsidTr="00462A3A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2552D020" w14:textId="77777777" w:rsidR="003A268D" w:rsidRPr="00D04068" w:rsidRDefault="003A268D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Career Orientation</w:t>
            </w:r>
          </w:p>
          <w:p w14:paraId="75071458" w14:textId="77777777" w:rsidR="003A268D" w:rsidRPr="00D04068" w:rsidRDefault="003A268D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(</w:t>
            </w:r>
            <w:proofErr w:type="spellStart"/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Praxismodul</w:t>
            </w:r>
            <w:proofErr w:type="spellEnd"/>
            <w:r w:rsidRPr="00D04068">
              <w:rPr>
                <w:rFonts w:ascii="Arial" w:hAnsi="Arial" w:cs="Arial"/>
                <w:b/>
                <w:sz w:val="24"/>
                <w:szCs w:val="24"/>
                <w:lang w:val="en-GB"/>
              </w:rPr>
              <w:t>)</w:t>
            </w:r>
          </w:p>
        </w:tc>
      </w:tr>
      <w:tr w:rsidR="005B4AAA" w:rsidRPr="00D04068" w14:paraId="0DF72C9A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C2C8EA2" w14:textId="77777777" w:rsidR="005B4AAA" w:rsidRDefault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19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193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194119511961197</w:t>
            </w:r>
          </w:p>
        </w:tc>
        <w:tc>
          <w:tcPr>
            <w:tcW w:w="4735" w:type="dxa"/>
            <w:shd w:val="clear" w:color="auto" w:fill="FFFFFF"/>
          </w:tcPr>
          <w:p w14:paraId="3468C54D" w14:textId="77777777" w:rsidR="005B4AAA" w:rsidRPr="00D04068" w:rsidRDefault="00584C63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Seminars, Internships, etc.</w:t>
            </w:r>
          </w:p>
        </w:tc>
        <w:tc>
          <w:tcPr>
            <w:tcW w:w="3770" w:type="dxa"/>
            <w:shd w:val="clear" w:color="auto" w:fill="FFFFFF"/>
          </w:tcPr>
          <w:p w14:paraId="3265FCC1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bottom"/>
          </w:tcPr>
          <w:p w14:paraId="0D9E5387" w14:textId="77777777" w:rsidR="005B4AAA" w:rsidRPr="00D04068" w:rsidRDefault="005B4AAA" w:rsidP="0021296C">
            <w:pPr>
              <w:jc w:val="center"/>
              <w:outlineLvl w:val="0"/>
              <w:rPr>
                <w:rFonts w:ascii="Arial" w:hAnsi="Arial" w:cs="Arial"/>
                <w:sz w:val="12"/>
                <w:szCs w:val="24"/>
                <w:lang w:val="en-GB"/>
              </w:rPr>
            </w:pPr>
          </w:p>
        </w:tc>
      </w:tr>
    </w:tbl>
    <w:p w14:paraId="695215A2" w14:textId="17500DD6" w:rsidR="008E10A3" w:rsidRDefault="008E10A3"/>
    <w:p w14:paraId="7543640F" w14:textId="77777777" w:rsidR="00B77EBB" w:rsidRDefault="008E10A3" w:rsidP="00B77EBB">
      <w:pPr>
        <w:rPr>
          <w:rFonts w:ascii="Arial" w:hAnsi="Arial" w:cs="Arial"/>
        </w:rPr>
      </w:pPr>
      <w:r>
        <w:br w:type="column"/>
      </w:r>
      <w:r w:rsidR="00B77EBB" w:rsidRPr="00830074">
        <w:rPr>
          <w:rFonts w:ascii="Arial" w:hAnsi="Arial" w:cs="Arial"/>
        </w:rPr>
        <w:lastRenderedPageBreak/>
        <w:t xml:space="preserve">Ein Modul muss </w:t>
      </w:r>
      <w:r w:rsidR="00B77EBB">
        <w:rPr>
          <w:rFonts w:ascii="Arial" w:hAnsi="Arial" w:cs="Arial"/>
        </w:rPr>
        <w:t xml:space="preserve">entweder aus </w:t>
      </w:r>
      <w:r w:rsidR="00B77EBB" w:rsidRPr="00830074">
        <w:rPr>
          <w:rFonts w:ascii="Arial" w:hAnsi="Arial" w:cs="Arial"/>
        </w:rPr>
        <w:t>rein sprachwissenschaftlich</w:t>
      </w:r>
      <w:r w:rsidR="00B77EBB">
        <w:rPr>
          <w:rFonts w:ascii="Arial" w:hAnsi="Arial" w:cs="Arial"/>
        </w:rPr>
        <w:t>en</w:t>
      </w:r>
      <w:r w:rsidR="00B77EBB" w:rsidRPr="00830074">
        <w:rPr>
          <w:rFonts w:ascii="Arial" w:hAnsi="Arial" w:cs="Arial"/>
        </w:rPr>
        <w:t xml:space="preserve"> oder literaturwissenschaftlich</w:t>
      </w:r>
      <w:r w:rsidR="00B77EBB">
        <w:rPr>
          <w:rFonts w:ascii="Arial" w:hAnsi="Arial" w:cs="Arial"/>
        </w:rPr>
        <w:t>en Veranstaltungen</w:t>
      </w:r>
      <w:r w:rsidR="00B77EBB" w:rsidRPr="00830074">
        <w:rPr>
          <w:rFonts w:ascii="Arial" w:hAnsi="Arial" w:cs="Arial"/>
        </w:rPr>
        <w:t xml:space="preserve"> </w:t>
      </w:r>
      <w:r w:rsidR="00B77EBB">
        <w:rPr>
          <w:rFonts w:ascii="Arial" w:hAnsi="Arial" w:cs="Arial"/>
        </w:rPr>
        <w:t>bestehen</w:t>
      </w:r>
      <w:r w:rsidR="00B77EBB" w:rsidRPr="00830074">
        <w:rPr>
          <w:rFonts w:ascii="Arial" w:hAnsi="Arial" w:cs="Arial"/>
        </w:rPr>
        <w:t xml:space="preserve">. </w:t>
      </w:r>
    </w:p>
    <w:p w14:paraId="70F58DDB" w14:textId="35628557" w:rsidR="008E10A3" w:rsidRDefault="008E10A3"/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584C63" w:rsidRPr="00D04068" w14:paraId="0BAA09A1" w14:textId="77777777" w:rsidTr="00580B19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5E76B928" w14:textId="77777777" w:rsidR="00584C63" w:rsidRDefault="00584C63" w:rsidP="006924D1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Advanced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Modul 1 (Literaturwissenschaft oder Sprachwissenschaft)</w:t>
            </w:r>
          </w:p>
        </w:tc>
      </w:tr>
      <w:tr w:rsidR="005B4AAA" w:rsidRPr="00D04068" w14:paraId="1D3508A2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5400DA7" w14:textId="77777777" w:rsidR="005B4AAA" w:rsidRDefault="00584C63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4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71</w:t>
            </w:r>
          </w:p>
        </w:tc>
        <w:tc>
          <w:tcPr>
            <w:tcW w:w="4735" w:type="dxa"/>
            <w:shd w:val="clear" w:color="auto" w:fill="FFFFFF"/>
          </w:tcPr>
          <w:p w14:paraId="555880EE" w14:textId="77777777" w:rsidR="005B4AAA" w:rsidRPr="003333B2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1</w:t>
            </w:r>
          </w:p>
        </w:tc>
        <w:tc>
          <w:tcPr>
            <w:tcW w:w="3770" w:type="dxa"/>
            <w:shd w:val="clear" w:color="auto" w:fill="FFFFFF"/>
          </w:tcPr>
          <w:p w14:paraId="3F570C51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98061CF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B4AAA" w:rsidRPr="003333B2" w14:paraId="4174917F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698FECE" w14:textId="77777777" w:rsidR="005B4AAA" w:rsidRDefault="00584C63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4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72</w:t>
            </w:r>
          </w:p>
        </w:tc>
        <w:tc>
          <w:tcPr>
            <w:tcW w:w="4735" w:type="dxa"/>
            <w:shd w:val="clear" w:color="auto" w:fill="FFFFFF"/>
          </w:tcPr>
          <w:p w14:paraId="0673D10C" w14:textId="77777777" w:rsidR="005B4AAA" w:rsidRPr="006924D1" w:rsidRDefault="005B4AAA" w:rsidP="003333B2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2</w:t>
            </w:r>
          </w:p>
        </w:tc>
        <w:tc>
          <w:tcPr>
            <w:tcW w:w="3770" w:type="dxa"/>
            <w:shd w:val="clear" w:color="auto" w:fill="FFFFFF"/>
          </w:tcPr>
          <w:p w14:paraId="24277348" w14:textId="77777777" w:rsidR="005B4AAA" w:rsidRPr="003333B2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87E544B" w14:textId="77777777" w:rsidR="005B4AAA" w:rsidRPr="003333B2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B4AAA" w:rsidRPr="00D04068" w14:paraId="64063C6C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FFE7D38" w14:textId="77777777" w:rsidR="005B4AAA" w:rsidRPr="00D04068" w:rsidRDefault="00584C63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1247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1248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1276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br/>
              <w:t>1277</w:t>
            </w:r>
          </w:p>
        </w:tc>
        <w:tc>
          <w:tcPr>
            <w:tcW w:w="4735" w:type="dxa"/>
            <w:shd w:val="clear" w:color="auto" w:fill="FFFFFF"/>
          </w:tcPr>
          <w:p w14:paraId="51169D24" w14:textId="77777777" w:rsidR="005B4AAA" w:rsidRPr="00D04068" w:rsidRDefault="005B4AAA" w:rsidP="006924D1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3770" w:type="dxa"/>
            <w:shd w:val="clear" w:color="auto" w:fill="FFFFFF"/>
          </w:tcPr>
          <w:p w14:paraId="6B975913" w14:textId="77777777" w:rsidR="005B4AAA" w:rsidRPr="00D04068" w:rsidRDefault="005B4AAA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2841166E" w14:textId="77777777" w:rsidR="005B4AAA" w:rsidRPr="00D04068" w:rsidRDefault="005B4AAA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D271669" w14:textId="77777777" w:rsidR="008E10A3" w:rsidRDefault="008E10A3"/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4735"/>
        <w:gridCol w:w="3770"/>
        <w:gridCol w:w="993"/>
      </w:tblGrid>
      <w:tr w:rsidR="00584C63" w:rsidRPr="00D04068" w14:paraId="2BCCA3F2" w14:textId="77777777" w:rsidTr="00580B19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5E48D97E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Advanced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Modul 2 (Literaturwissenschaft oder Sprachwissenschaft)</w:t>
            </w:r>
          </w:p>
        </w:tc>
      </w:tr>
      <w:tr w:rsidR="00584C63" w:rsidRPr="00D04068" w14:paraId="42B69037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64BA4757" w14:textId="77777777" w:rsidR="00584C63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5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81</w:t>
            </w:r>
          </w:p>
        </w:tc>
        <w:tc>
          <w:tcPr>
            <w:tcW w:w="4735" w:type="dxa"/>
            <w:shd w:val="clear" w:color="auto" w:fill="FFFFFF"/>
          </w:tcPr>
          <w:p w14:paraId="594FB8EF" w14:textId="77777777" w:rsidR="00584C63" w:rsidRPr="0003691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3</w:t>
            </w:r>
          </w:p>
        </w:tc>
        <w:tc>
          <w:tcPr>
            <w:tcW w:w="3770" w:type="dxa"/>
            <w:shd w:val="clear" w:color="auto" w:fill="FFFFFF"/>
          </w:tcPr>
          <w:p w14:paraId="62768AFA" w14:textId="77777777" w:rsidR="00584C63" w:rsidRPr="00D04068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8BE9712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84C63" w:rsidRPr="00D04068" w14:paraId="775429BE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0C75F6D" w14:textId="77777777" w:rsidR="00584C63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5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82</w:t>
            </w:r>
          </w:p>
        </w:tc>
        <w:tc>
          <w:tcPr>
            <w:tcW w:w="4735" w:type="dxa"/>
            <w:shd w:val="clear" w:color="auto" w:fill="FFFFFF"/>
          </w:tcPr>
          <w:p w14:paraId="2BA4C372" w14:textId="77777777" w:rsidR="00584C63" w:rsidRPr="0003691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4</w:t>
            </w:r>
          </w:p>
        </w:tc>
        <w:tc>
          <w:tcPr>
            <w:tcW w:w="3770" w:type="dxa"/>
            <w:shd w:val="clear" w:color="auto" w:fill="FFFFFF"/>
          </w:tcPr>
          <w:p w14:paraId="6AEAC726" w14:textId="77777777" w:rsidR="00584C63" w:rsidRPr="00D04068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BE6FBBC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84C63" w:rsidRPr="00D04068" w14:paraId="26482B13" w14:textId="77777777" w:rsidTr="00580B19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2D2650B" w14:textId="77777777" w:rsidR="00584C63" w:rsidRPr="00D04068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5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58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8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87</w:t>
            </w:r>
          </w:p>
        </w:tc>
        <w:tc>
          <w:tcPr>
            <w:tcW w:w="4735" w:type="dxa"/>
            <w:shd w:val="clear" w:color="auto" w:fill="FFFFFF"/>
          </w:tcPr>
          <w:p w14:paraId="0C7B3D20" w14:textId="77777777" w:rsidR="00584C63" w:rsidRPr="00D04068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04068">
              <w:rPr>
                <w:rFonts w:ascii="Arial" w:hAnsi="Arial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3770" w:type="dxa"/>
            <w:shd w:val="clear" w:color="auto" w:fill="FFFFFF"/>
          </w:tcPr>
          <w:p w14:paraId="6EE4BE47" w14:textId="77777777" w:rsidR="00584C63" w:rsidRPr="00D04068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86498D6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584C63" w:rsidRPr="00584C63" w14:paraId="2F69DAEE" w14:textId="77777777" w:rsidTr="00580B19">
        <w:trPr>
          <w:trHeight w:val="850"/>
        </w:trPr>
        <w:tc>
          <w:tcPr>
            <w:tcW w:w="10292" w:type="dxa"/>
            <w:gridSpan w:val="4"/>
            <w:shd w:val="clear" w:color="auto" w:fill="FFFFFF"/>
          </w:tcPr>
          <w:p w14:paraId="39A94FDE" w14:textId="77777777" w:rsidR="00584C63" w:rsidRPr="00584C63" w:rsidRDefault="00584C63" w:rsidP="00584C63">
            <w:pPr>
              <w:jc w:val="center"/>
              <w:outlineLvl w:val="0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Advanced</w:t>
            </w:r>
            <w:proofErr w:type="spellEnd"/>
            <w:r>
              <w:rPr>
                <w:rFonts w:ascii="Arial" w:hAnsi="Arial" w:cs="Arial"/>
                <w:b/>
                <w:sz w:val="24"/>
                <w:szCs w:val="24"/>
              </w:rPr>
              <w:t xml:space="preserve"> Modul 3 (Literaturwissenschaft oder Sprachwissenschaft)</w:t>
            </w:r>
          </w:p>
        </w:tc>
      </w:tr>
      <w:tr w:rsidR="00584C63" w:rsidRPr="00036915" w14:paraId="3A759FF1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0B00A9CA" w14:textId="77777777" w:rsidR="00584C63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6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91</w:t>
            </w:r>
          </w:p>
        </w:tc>
        <w:tc>
          <w:tcPr>
            <w:tcW w:w="4735" w:type="dxa"/>
            <w:shd w:val="clear" w:color="auto" w:fill="FFFFFF"/>
          </w:tcPr>
          <w:p w14:paraId="337E6F3E" w14:textId="77777777" w:rsidR="00584C63" w:rsidRPr="006924D1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5</w:t>
            </w:r>
          </w:p>
        </w:tc>
        <w:tc>
          <w:tcPr>
            <w:tcW w:w="3770" w:type="dxa"/>
            <w:shd w:val="clear" w:color="auto" w:fill="FFFFFF"/>
          </w:tcPr>
          <w:p w14:paraId="147E7498" w14:textId="77777777" w:rsidR="00584C63" w:rsidRPr="0003691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24BA13E" w14:textId="77777777" w:rsidR="00584C63" w:rsidRPr="00036915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84C63" w:rsidRPr="00D04068" w14:paraId="4961ACE1" w14:textId="77777777" w:rsidTr="00580B19">
        <w:trPr>
          <w:trHeight w:val="850"/>
        </w:trPr>
        <w:tc>
          <w:tcPr>
            <w:tcW w:w="794" w:type="dxa"/>
            <w:shd w:val="clear" w:color="auto" w:fill="FFFFFF"/>
          </w:tcPr>
          <w:p w14:paraId="4D85A0EA" w14:textId="77777777" w:rsidR="00584C63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262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br/>
              <w:t>1292</w:t>
            </w:r>
          </w:p>
        </w:tc>
        <w:tc>
          <w:tcPr>
            <w:tcW w:w="4735" w:type="dxa"/>
            <w:shd w:val="clear" w:color="auto" w:fill="FFFFFF"/>
          </w:tcPr>
          <w:p w14:paraId="1A7B0BF9" w14:textId="77777777" w:rsidR="00584C63" w:rsidRPr="00366ED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itle of Exemplary Seminar 6</w:t>
            </w:r>
          </w:p>
        </w:tc>
        <w:tc>
          <w:tcPr>
            <w:tcW w:w="3770" w:type="dxa"/>
            <w:shd w:val="clear" w:color="auto" w:fill="FFFFFF"/>
          </w:tcPr>
          <w:p w14:paraId="7D871690" w14:textId="77777777" w:rsidR="00584C63" w:rsidRPr="00366ED5" w:rsidRDefault="00584C63" w:rsidP="00584C6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2797A9D" w14:textId="77777777" w:rsidR="00584C63" w:rsidRPr="00D04068" w:rsidRDefault="00584C63" w:rsidP="00584C63">
            <w:pPr>
              <w:jc w:val="center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3B8477E" w14:textId="5A9417FA" w:rsidR="00D94822" w:rsidRDefault="00D94822">
      <w:pPr>
        <w:outlineLvl w:val="0"/>
        <w:rPr>
          <w:rFonts w:ascii="Arial" w:hAnsi="Arial" w:cs="Arial"/>
          <w:sz w:val="24"/>
        </w:rPr>
      </w:pPr>
    </w:p>
    <w:p w14:paraId="7E68BEB0" w14:textId="48150B2C" w:rsidR="00942B2B" w:rsidRPr="00D04068" w:rsidRDefault="00942B2B">
      <w:pPr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Für Leistungen, die im Kernfach nicht anerkannt werden können, bietet es sich eventuell an, eine Anerkennung im Fächerübergreifenden Wahlpflichtbereich vorzunehmen. </w:t>
      </w:r>
    </w:p>
    <w:sectPr w:rsidR="00942B2B" w:rsidRPr="00D04068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D208F"/>
    <w:multiLevelType w:val="hybridMultilevel"/>
    <w:tmpl w:val="6952E04A"/>
    <w:lvl w:ilvl="0" w:tplc="C59460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NotTrackMoves/>
  <w:defaultTabStop w:val="708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EzMzExAbOVdJSCU4uLM/PzQAoMawEh+pE3LAAAAA=="/>
  </w:docVars>
  <w:rsids>
    <w:rsidRoot w:val="00D04068"/>
    <w:rsid w:val="00000FD6"/>
    <w:rsid w:val="00006092"/>
    <w:rsid w:val="00036915"/>
    <w:rsid w:val="00184076"/>
    <w:rsid w:val="0021296C"/>
    <w:rsid w:val="003333B2"/>
    <w:rsid w:val="00366ED5"/>
    <w:rsid w:val="003A268D"/>
    <w:rsid w:val="00462A3A"/>
    <w:rsid w:val="00490FA8"/>
    <w:rsid w:val="004F314D"/>
    <w:rsid w:val="00527B62"/>
    <w:rsid w:val="00580B19"/>
    <w:rsid w:val="00584C63"/>
    <w:rsid w:val="005B4AAA"/>
    <w:rsid w:val="006924D1"/>
    <w:rsid w:val="006B4816"/>
    <w:rsid w:val="006E25D8"/>
    <w:rsid w:val="00721104"/>
    <w:rsid w:val="0076756A"/>
    <w:rsid w:val="008B54B8"/>
    <w:rsid w:val="008E10A3"/>
    <w:rsid w:val="009310AA"/>
    <w:rsid w:val="00942B2B"/>
    <w:rsid w:val="00AA6AD3"/>
    <w:rsid w:val="00B77EBB"/>
    <w:rsid w:val="00B82B03"/>
    <w:rsid w:val="00C737F0"/>
    <w:rsid w:val="00CD13F3"/>
    <w:rsid w:val="00CF6971"/>
    <w:rsid w:val="00D04068"/>
    <w:rsid w:val="00D94822"/>
    <w:rsid w:val="00DA40FE"/>
    <w:rsid w:val="00E05D27"/>
    <w:rsid w:val="00E5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E989D64"/>
  <w15:chartTrackingRefBased/>
  <w15:docId w15:val="{6A7ED396-4C2D-47D5-ADAC-58CE5C6A1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  <w:lang w:val="de-DE" w:eastAsia="de-DE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05D27"/>
    <w:rPr>
      <w:color w:val="0563C1"/>
      <w:u w:val="single"/>
    </w:rPr>
  </w:style>
  <w:style w:type="character" w:styleId="NichtaufgelsteErwhnung">
    <w:name w:val="Unresolved Mention"/>
    <w:uiPriority w:val="99"/>
    <w:semiHidden/>
    <w:unhideWhenUsed/>
    <w:rsid w:val="00E05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hilo.hhu.de/schon-da/studierende/pruefungsordnungen-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hilo.hhu.de/schon-da/studierende/modulhandbuecher-b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Simone Theisen</cp:lastModifiedBy>
  <cp:revision>6</cp:revision>
  <cp:lastPrinted>2007-09-21T11:54:00Z</cp:lastPrinted>
  <dcterms:created xsi:type="dcterms:W3CDTF">2021-04-08T10:24:00Z</dcterms:created>
  <dcterms:modified xsi:type="dcterms:W3CDTF">2021-04-12T07:58:00Z</dcterms:modified>
</cp:coreProperties>
</file>